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70EC98" w14:textId="77BBAD5B" w:rsidR="00367F1A" w:rsidRDefault="00367F1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F67F41" w14:textId="0C7CE2EB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1A000E" w14:textId="3680D2C8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7231741" w14:textId="683FCEDC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2EFBB3D" w14:textId="71EF13E2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DAC7B3" w14:textId="132C0EF3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462991" w14:textId="4AB55660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F6B48" w14:textId="77777777" w:rsidR="0012228E" w:rsidRDefault="0012228E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877FB6A" w14:textId="0DF50281" w:rsidR="00367F1A" w:rsidRDefault="00367F1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B6DBF0C" w14:textId="0C46DAF9" w:rsidR="00367F1A" w:rsidRDefault="00367F1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4B2AFF" w14:textId="28151A34" w:rsidR="00367F1A" w:rsidRDefault="00367F1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9AF29D" w14:textId="1DED4848" w:rsidR="00BA5A7A" w:rsidRDefault="00BA5A7A" w:rsidP="00BA5A7A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 DESIGN &amp; ANALYSIS</w:t>
      </w:r>
      <w:r w:rsidR="005778B2">
        <w:rPr>
          <w:rFonts w:ascii="Times New Roman" w:hAnsi="Times New Roman" w:cs="Times New Roman"/>
          <w:b/>
          <w:bCs/>
          <w:sz w:val="24"/>
          <w:szCs w:val="24"/>
        </w:rPr>
        <w:t xml:space="preserve"> MID-SEM</w:t>
      </w:r>
    </w:p>
    <w:p w14:paraId="6451A546" w14:textId="263A6C95" w:rsidR="009E70AC" w:rsidRPr="009E70AC" w:rsidRDefault="009E70AC" w:rsidP="009E70AC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52D7">
        <w:rPr>
          <w:rFonts w:ascii="Times New Roman" w:hAnsi="Times New Roman" w:cs="Times New Roman"/>
          <w:sz w:val="24"/>
          <w:szCs w:val="24"/>
        </w:rPr>
        <w:t>Lwazilwenkosi Mpofu</w:t>
      </w:r>
    </w:p>
    <w:p w14:paraId="61A80A4F" w14:textId="4F79B2AC" w:rsidR="00175968" w:rsidRPr="000D52D7" w:rsidRDefault="005406C7" w:rsidP="0012228E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52D7">
        <w:rPr>
          <w:rFonts w:ascii="Times New Roman" w:hAnsi="Times New Roman" w:cs="Times New Roman"/>
          <w:sz w:val="24"/>
          <w:szCs w:val="24"/>
        </w:rPr>
        <w:t xml:space="preserve">Instructor: Dr. </w:t>
      </w:r>
      <w:proofErr w:type="spellStart"/>
      <w:r w:rsidR="00BA5A7A">
        <w:rPr>
          <w:rFonts w:ascii="Times New Roman" w:hAnsi="Times New Roman" w:cs="Times New Roman"/>
          <w:sz w:val="24"/>
          <w:szCs w:val="24"/>
        </w:rPr>
        <w:t>Korsah</w:t>
      </w:r>
      <w:proofErr w:type="spellEnd"/>
      <w:r w:rsidR="00BA5A7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D2A26F" w14:textId="4E7F9F46" w:rsidR="0086108B" w:rsidRPr="000D52D7" w:rsidRDefault="00C01F5A" w:rsidP="00BA5A7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D52D7">
        <w:rPr>
          <w:rFonts w:ascii="Times New Roman" w:hAnsi="Times New Roman" w:cs="Times New Roman"/>
          <w:sz w:val="24"/>
          <w:szCs w:val="24"/>
        </w:rPr>
        <w:t>Date: 1</w:t>
      </w:r>
      <w:r w:rsidR="00BA5A7A">
        <w:rPr>
          <w:rFonts w:ascii="Times New Roman" w:hAnsi="Times New Roman" w:cs="Times New Roman"/>
          <w:sz w:val="24"/>
          <w:szCs w:val="24"/>
        </w:rPr>
        <w:t>5</w:t>
      </w:r>
      <w:r w:rsidR="001F1ECD" w:rsidRPr="0012228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1F1ECD">
        <w:rPr>
          <w:rFonts w:ascii="Times New Roman" w:hAnsi="Times New Roman" w:cs="Times New Roman"/>
          <w:sz w:val="24"/>
          <w:szCs w:val="24"/>
        </w:rPr>
        <w:t xml:space="preserve"> </w:t>
      </w:r>
      <w:r w:rsidR="00777C45">
        <w:rPr>
          <w:rFonts w:ascii="Times New Roman" w:hAnsi="Times New Roman" w:cs="Times New Roman"/>
          <w:sz w:val="24"/>
          <w:szCs w:val="24"/>
        </w:rPr>
        <w:t>March</w:t>
      </w:r>
      <w:r w:rsidRPr="000D52D7">
        <w:rPr>
          <w:rFonts w:ascii="Times New Roman" w:hAnsi="Times New Roman" w:cs="Times New Roman"/>
          <w:sz w:val="24"/>
          <w:szCs w:val="24"/>
        </w:rPr>
        <w:t xml:space="preserve"> 202</w:t>
      </w:r>
      <w:r w:rsidR="009E70AC">
        <w:rPr>
          <w:rFonts w:ascii="Times New Roman" w:hAnsi="Times New Roman" w:cs="Times New Roman"/>
          <w:sz w:val="24"/>
          <w:szCs w:val="24"/>
        </w:rPr>
        <w:t>0</w:t>
      </w:r>
    </w:p>
    <w:p w14:paraId="7E1555C7" w14:textId="13889E38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2A859C" w14:textId="2954A583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5E6589" w14:textId="536A1588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7C8D74D" w14:textId="5EF87718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FDB08D" w14:textId="2B6B1373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D5F0ED" w14:textId="3B889F3F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203FD" w14:textId="7C6FBB0D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567E021" w14:textId="5D0E2CE0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3DC73E2" w14:textId="3B5644CC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79A1994" w14:textId="6DD429F0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F59E108" w14:textId="361AF20F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F534C78" w14:textId="01CEB371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1C6B7E9" w14:textId="77777777" w:rsidR="005105DB" w:rsidRDefault="005105DB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49174B" w14:textId="570AAB18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F52AD48" w14:textId="31CE7CC6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9574B2" w14:textId="55AAB66A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24F3FA" w14:textId="51B06DC6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70285B" w14:textId="01C92CB0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DC418B5" w14:textId="06F49726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0574A8B" w14:textId="5FD3AA1C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631D880" w14:textId="514B88A8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9C66CEC" w14:textId="2C4D760C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B67BCF" w14:textId="1DB878B0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FAAC2A" w14:textId="53AB91E3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8088801" w14:textId="7A5686B2" w:rsidR="009E70AC" w:rsidRDefault="009E70AC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F689EC" w14:textId="20B8A0F7" w:rsidR="001E353A" w:rsidRDefault="001E353A" w:rsidP="00B2556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417C7BD" w14:textId="3332CF9C" w:rsidR="00AA6AED" w:rsidRPr="00304E97" w:rsidRDefault="00E97D80" w:rsidP="00304E97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 used brute force approach to compute the Convex Hull problem.</w:t>
      </w:r>
      <w:r w:rsidR="00CB415A">
        <w:rPr>
          <w:rFonts w:ascii="Times New Roman" w:hAnsi="Times New Roman" w:cs="Times New Roman"/>
          <w:sz w:val="24"/>
          <w:szCs w:val="24"/>
        </w:rPr>
        <w:t xml:space="preserve"> The algorithm takes a list of tuples as </w:t>
      </w:r>
      <w:r w:rsidR="00454BDC">
        <w:rPr>
          <w:rFonts w:ascii="Times New Roman" w:hAnsi="Times New Roman" w:cs="Times New Roman"/>
          <w:sz w:val="24"/>
          <w:szCs w:val="24"/>
        </w:rPr>
        <w:t>an argument passed into the function</w:t>
      </w:r>
      <w:r w:rsidR="00D97BD5">
        <w:rPr>
          <w:rFonts w:ascii="Times New Roman" w:hAnsi="Times New Roman" w:cs="Times New Roman"/>
          <w:sz w:val="24"/>
          <w:szCs w:val="24"/>
        </w:rPr>
        <w:t>.</w:t>
      </w:r>
      <w:r w:rsidR="005B0ADB">
        <w:rPr>
          <w:rFonts w:ascii="Times New Roman" w:hAnsi="Times New Roman" w:cs="Times New Roman"/>
          <w:sz w:val="24"/>
          <w:szCs w:val="24"/>
        </w:rPr>
        <w:t xml:space="preserve"> The time complexity of this algorithm is O(n</w:t>
      </w:r>
      <w:r w:rsidR="00304E97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304E97">
        <w:rPr>
          <w:rFonts w:ascii="Times New Roman" w:hAnsi="Times New Roman" w:cs="Times New Roman"/>
          <w:sz w:val="24"/>
          <w:szCs w:val="24"/>
        </w:rPr>
        <w:t>).</w:t>
      </w:r>
      <w:r w:rsidR="00E066E8">
        <w:rPr>
          <w:rFonts w:ascii="Times New Roman" w:hAnsi="Times New Roman" w:cs="Times New Roman"/>
          <w:sz w:val="24"/>
          <w:szCs w:val="24"/>
        </w:rPr>
        <w:t xml:space="preserve"> For each point, </w:t>
      </w:r>
      <w:r w:rsidR="001B40BE">
        <w:rPr>
          <w:rFonts w:ascii="Times New Roman" w:hAnsi="Times New Roman" w:cs="Times New Roman"/>
          <w:sz w:val="24"/>
          <w:szCs w:val="24"/>
        </w:rPr>
        <w:t>a line segment joining the next point is computed. Then every other point is check if it is on the right or left side of the line</w:t>
      </w:r>
      <w:r w:rsidR="00AD6035">
        <w:rPr>
          <w:rFonts w:ascii="Times New Roman" w:hAnsi="Times New Roman" w:cs="Times New Roman"/>
          <w:sz w:val="24"/>
          <w:szCs w:val="24"/>
        </w:rPr>
        <w:t xml:space="preserve">. If all points are on the same side then the coordinates are part of the convex hull. </w:t>
      </w:r>
      <w:bookmarkStart w:id="0" w:name="_GoBack"/>
      <w:bookmarkEnd w:id="0"/>
    </w:p>
    <w:sectPr w:rsidR="00AA6AED" w:rsidRPr="00304E97" w:rsidSect="001E353A">
      <w:head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47C93" w14:textId="77777777" w:rsidR="00102CD6" w:rsidRDefault="00102CD6" w:rsidP="001349E0">
      <w:pPr>
        <w:spacing w:after="0" w:line="240" w:lineRule="auto"/>
      </w:pPr>
      <w:r>
        <w:separator/>
      </w:r>
    </w:p>
  </w:endnote>
  <w:endnote w:type="continuationSeparator" w:id="0">
    <w:p w14:paraId="1304789E" w14:textId="77777777" w:rsidR="00102CD6" w:rsidRDefault="00102CD6" w:rsidP="001349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A4942" w14:textId="77777777" w:rsidR="00102CD6" w:rsidRDefault="00102CD6" w:rsidP="001349E0">
      <w:pPr>
        <w:spacing w:after="0" w:line="240" w:lineRule="auto"/>
      </w:pPr>
      <w:r>
        <w:separator/>
      </w:r>
    </w:p>
  </w:footnote>
  <w:footnote w:type="continuationSeparator" w:id="0">
    <w:p w14:paraId="55571543" w14:textId="77777777" w:rsidR="00102CD6" w:rsidRDefault="00102CD6" w:rsidP="001349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7954201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E00ACD2" w14:textId="2BE03C99" w:rsidR="001349E0" w:rsidRDefault="009E70AC" w:rsidP="00C75BAB">
        <w:pPr>
          <w:pStyle w:val="Header"/>
        </w:pPr>
        <w:r>
          <w:rPr>
            <w:rFonts w:ascii="Times New Roman" w:hAnsi="Times New Roman" w:cs="Times New Roman"/>
            <w:sz w:val="24"/>
            <w:szCs w:val="24"/>
          </w:rPr>
          <w:t>ALGORITHM DESIGN &amp; ANALYSIS</w:t>
        </w:r>
        <w:r w:rsidRPr="00484EED">
          <w:rPr>
            <w:rFonts w:ascii="Times New Roman" w:hAnsi="Times New Roman" w:cs="Times New Roman"/>
            <w:sz w:val="24"/>
            <w:szCs w:val="24"/>
          </w:rPr>
          <w:t xml:space="preserve">  </w:t>
        </w:r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>
          <w:rPr>
            <w:rFonts w:ascii="Times New Roman" w:hAnsi="Times New Roman" w:cs="Times New Roman"/>
            <w:sz w:val="24"/>
            <w:szCs w:val="24"/>
          </w:rPr>
          <w:tab/>
        </w:r>
        <w:r w:rsidR="00C75BAB">
          <w:tab/>
        </w:r>
        <w:r w:rsidR="001349E0" w:rsidRPr="00367F1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="001349E0" w:rsidRPr="00367F1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="001349E0" w:rsidRPr="00367F1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1349E0" w:rsidRPr="00367F1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="001349E0" w:rsidRPr="00367F1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18C96B5C" w14:textId="77777777" w:rsidR="001349E0" w:rsidRDefault="00134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CCA77" w14:textId="1A172AFB" w:rsidR="001E353A" w:rsidRDefault="00C75BAB" w:rsidP="000A782C">
    <w:pPr>
      <w:pStyle w:val="Header"/>
    </w:pPr>
    <w:r>
      <w:rPr>
        <w:rFonts w:ascii="Times New Roman" w:hAnsi="Times New Roman" w:cs="Times New Roman"/>
        <w:sz w:val="24"/>
        <w:szCs w:val="24"/>
      </w:rPr>
      <w:t xml:space="preserve">Running head: </w:t>
    </w:r>
    <w:r w:rsidR="00BA5A7A">
      <w:rPr>
        <w:rFonts w:ascii="Times New Roman" w:hAnsi="Times New Roman" w:cs="Times New Roman"/>
        <w:sz w:val="24"/>
        <w:szCs w:val="24"/>
      </w:rPr>
      <w:t>ALGORITHM DESIGN &amp; ANALYSIS</w:t>
    </w:r>
    <w:r w:rsidR="00484EED" w:rsidRPr="00484EED">
      <w:rPr>
        <w:rFonts w:ascii="Times New Roman" w:hAnsi="Times New Roman" w:cs="Times New Roman"/>
        <w:sz w:val="24"/>
        <w:szCs w:val="24"/>
      </w:rPr>
      <w:t xml:space="preserve">  </w:t>
    </w:r>
    <w:r w:rsidR="00F23642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ab/>
    </w:r>
    <w:r>
      <w:rPr>
        <w:rFonts w:ascii="Times New Roman" w:hAnsi="Times New Roman" w:cs="Times New Roman"/>
        <w:sz w:val="24"/>
        <w:szCs w:val="24"/>
      </w:rPr>
      <w:tab/>
      <w:t>1</w:t>
    </w:r>
    <w:r w:rsidR="00484EED" w:rsidRPr="00484EED"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3259F"/>
    <w:multiLevelType w:val="hybridMultilevel"/>
    <w:tmpl w:val="10C6BA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0D46A5"/>
    <w:multiLevelType w:val="hybridMultilevel"/>
    <w:tmpl w:val="E64A683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BC001B"/>
    <w:multiLevelType w:val="hybridMultilevel"/>
    <w:tmpl w:val="4FAE214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054E6C"/>
    <w:multiLevelType w:val="hybridMultilevel"/>
    <w:tmpl w:val="C220D746"/>
    <w:lvl w:ilvl="0" w:tplc="560441B8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32634F"/>
    <w:multiLevelType w:val="hybridMultilevel"/>
    <w:tmpl w:val="0E762E4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D752F62"/>
    <w:multiLevelType w:val="hybridMultilevel"/>
    <w:tmpl w:val="B4FE04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A940DC"/>
    <w:multiLevelType w:val="hybridMultilevel"/>
    <w:tmpl w:val="EC4A56E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2C62349"/>
    <w:multiLevelType w:val="hybridMultilevel"/>
    <w:tmpl w:val="A308F24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C7E69"/>
    <w:multiLevelType w:val="hybridMultilevel"/>
    <w:tmpl w:val="05B428E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116136"/>
    <w:multiLevelType w:val="multilevel"/>
    <w:tmpl w:val="2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7044AD0"/>
    <w:multiLevelType w:val="hybridMultilevel"/>
    <w:tmpl w:val="BF5CC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B3A25"/>
    <w:multiLevelType w:val="hybridMultilevel"/>
    <w:tmpl w:val="C35C3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D065552"/>
    <w:multiLevelType w:val="hybridMultilevel"/>
    <w:tmpl w:val="F026700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1132A68"/>
    <w:multiLevelType w:val="hybridMultilevel"/>
    <w:tmpl w:val="3B8854B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516E87"/>
    <w:multiLevelType w:val="hybridMultilevel"/>
    <w:tmpl w:val="394A4E3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33069F"/>
    <w:multiLevelType w:val="multilevel"/>
    <w:tmpl w:val="2000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533979E6"/>
    <w:multiLevelType w:val="hybridMultilevel"/>
    <w:tmpl w:val="5CB0695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42744A"/>
    <w:multiLevelType w:val="hybridMultilevel"/>
    <w:tmpl w:val="17DA4808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A4314DD"/>
    <w:multiLevelType w:val="hybridMultilevel"/>
    <w:tmpl w:val="2F0404D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3B7C39"/>
    <w:multiLevelType w:val="hybridMultilevel"/>
    <w:tmpl w:val="C11CF8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23F3B20"/>
    <w:multiLevelType w:val="hybridMultilevel"/>
    <w:tmpl w:val="F2BCE0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AC2A3C"/>
    <w:multiLevelType w:val="hybridMultilevel"/>
    <w:tmpl w:val="D96C93B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A1C5A2A"/>
    <w:multiLevelType w:val="hybridMultilevel"/>
    <w:tmpl w:val="DD48D7B4"/>
    <w:lvl w:ilvl="0" w:tplc="A33A518C">
      <w:start w:val="1"/>
      <w:numFmt w:val="decimal"/>
      <w:lvlText w:val="%1"/>
      <w:lvlJc w:val="left"/>
      <w:pPr>
        <w:ind w:left="720" w:hanging="360"/>
      </w:pPr>
      <w:rPr>
        <w:rFonts w:ascii="Cambria" w:eastAsiaTheme="minorHAnsi" w:hAnsi="Cambria" w:cstheme="minorHAnsi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4C4ED8"/>
    <w:multiLevelType w:val="hybridMultilevel"/>
    <w:tmpl w:val="F626D81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636013"/>
    <w:multiLevelType w:val="hybridMultilevel"/>
    <w:tmpl w:val="1BF27E0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E83430E"/>
    <w:multiLevelType w:val="hybridMultilevel"/>
    <w:tmpl w:val="00CC0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6F23B7"/>
    <w:multiLevelType w:val="hybridMultilevel"/>
    <w:tmpl w:val="3F40D09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8B539B"/>
    <w:multiLevelType w:val="hybridMultilevel"/>
    <w:tmpl w:val="55CCCB1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0"/>
  </w:num>
  <w:num w:numId="4">
    <w:abstractNumId w:val="0"/>
  </w:num>
  <w:num w:numId="5">
    <w:abstractNumId w:val="20"/>
  </w:num>
  <w:num w:numId="6">
    <w:abstractNumId w:val="5"/>
  </w:num>
  <w:num w:numId="7">
    <w:abstractNumId w:val="8"/>
  </w:num>
  <w:num w:numId="8">
    <w:abstractNumId w:val="13"/>
  </w:num>
  <w:num w:numId="9">
    <w:abstractNumId w:val="16"/>
  </w:num>
  <w:num w:numId="10">
    <w:abstractNumId w:val="15"/>
  </w:num>
  <w:num w:numId="11">
    <w:abstractNumId w:val="3"/>
  </w:num>
  <w:num w:numId="12">
    <w:abstractNumId w:val="22"/>
  </w:num>
  <w:num w:numId="13">
    <w:abstractNumId w:val="27"/>
  </w:num>
  <w:num w:numId="14">
    <w:abstractNumId w:val="23"/>
  </w:num>
  <w:num w:numId="15">
    <w:abstractNumId w:val="7"/>
  </w:num>
  <w:num w:numId="16">
    <w:abstractNumId w:val="18"/>
  </w:num>
  <w:num w:numId="17">
    <w:abstractNumId w:val="9"/>
  </w:num>
  <w:num w:numId="18">
    <w:abstractNumId w:val="12"/>
  </w:num>
  <w:num w:numId="19">
    <w:abstractNumId w:val="1"/>
  </w:num>
  <w:num w:numId="20">
    <w:abstractNumId w:val="26"/>
  </w:num>
  <w:num w:numId="21">
    <w:abstractNumId w:val="4"/>
  </w:num>
  <w:num w:numId="22">
    <w:abstractNumId w:val="14"/>
  </w:num>
  <w:num w:numId="23">
    <w:abstractNumId w:val="17"/>
  </w:num>
  <w:num w:numId="24">
    <w:abstractNumId w:val="2"/>
  </w:num>
  <w:num w:numId="25">
    <w:abstractNumId w:val="21"/>
  </w:num>
  <w:num w:numId="26">
    <w:abstractNumId w:val="24"/>
  </w:num>
  <w:num w:numId="27">
    <w:abstractNumId w:val="6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tTQ1tbQwMLcwMzZR0lEKTi0uzszPAykwqgUA8SkpQiwAAAA="/>
  </w:docVars>
  <w:rsids>
    <w:rsidRoot w:val="00993737"/>
    <w:rsid w:val="000065A5"/>
    <w:rsid w:val="00010836"/>
    <w:rsid w:val="00015EA3"/>
    <w:rsid w:val="0001681C"/>
    <w:rsid w:val="0002362E"/>
    <w:rsid w:val="0004416A"/>
    <w:rsid w:val="00050F14"/>
    <w:rsid w:val="0005725B"/>
    <w:rsid w:val="00063194"/>
    <w:rsid w:val="00067654"/>
    <w:rsid w:val="00072B26"/>
    <w:rsid w:val="0008119E"/>
    <w:rsid w:val="00082FA6"/>
    <w:rsid w:val="00086E1A"/>
    <w:rsid w:val="000956A7"/>
    <w:rsid w:val="00095C92"/>
    <w:rsid w:val="00095EDB"/>
    <w:rsid w:val="000971A0"/>
    <w:rsid w:val="000A0686"/>
    <w:rsid w:val="000A452F"/>
    <w:rsid w:val="000A782C"/>
    <w:rsid w:val="000B3428"/>
    <w:rsid w:val="000B6D53"/>
    <w:rsid w:val="000C0E80"/>
    <w:rsid w:val="000C2480"/>
    <w:rsid w:val="000C4E7C"/>
    <w:rsid w:val="000C52BA"/>
    <w:rsid w:val="000C58A7"/>
    <w:rsid w:val="000C64CF"/>
    <w:rsid w:val="000D0E33"/>
    <w:rsid w:val="000D52D7"/>
    <w:rsid w:val="000D62CB"/>
    <w:rsid w:val="000E119F"/>
    <w:rsid w:val="000E13F8"/>
    <w:rsid w:val="000E1C38"/>
    <w:rsid w:val="000F0085"/>
    <w:rsid w:val="000F3CA0"/>
    <w:rsid w:val="000F3FF3"/>
    <w:rsid w:val="000F5321"/>
    <w:rsid w:val="00102CD6"/>
    <w:rsid w:val="00102DF6"/>
    <w:rsid w:val="00103B51"/>
    <w:rsid w:val="00107887"/>
    <w:rsid w:val="00107F2E"/>
    <w:rsid w:val="001111FB"/>
    <w:rsid w:val="001124C2"/>
    <w:rsid w:val="001127BE"/>
    <w:rsid w:val="00112BEB"/>
    <w:rsid w:val="00112CA2"/>
    <w:rsid w:val="00114518"/>
    <w:rsid w:val="00114990"/>
    <w:rsid w:val="00115DDD"/>
    <w:rsid w:val="001206BD"/>
    <w:rsid w:val="00121878"/>
    <w:rsid w:val="0012228E"/>
    <w:rsid w:val="00122953"/>
    <w:rsid w:val="00126B45"/>
    <w:rsid w:val="00131104"/>
    <w:rsid w:val="00132542"/>
    <w:rsid w:val="00133A9A"/>
    <w:rsid w:val="001349E0"/>
    <w:rsid w:val="00134E17"/>
    <w:rsid w:val="00135E49"/>
    <w:rsid w:val="0013648E"/>
    <w:rsid w:val="00137E96"/>
    <w:rsid w:val="00142C48"/>
    <w:rsid w:val="001507C8"/>
    <w:rsid w:val="001533F6"/>
    <w:rsid w:val="00155FC7"/>
    <w:rsid w:val="00157596"/>
    <w:rsid w:val="0016692C"/>
    <w:rsid w:val="00175968"/>
    <w:rsid w:val="001801B9"/>
    <w:rsid w:val="00180BEA"/>
    <w:rsid w:val="00183A5A"/>
    <w:rsid w:val="001965EC"/>
    <w:rsid w:val="001A24B5"/>
    <w:rsid w:val="001A5440"/>
    <w:rsid w:val="001A795C"/>
    <w:rsid w:val="001B0DB9"/>
    <w:rsid w:val="001B40BE"/>
    <w:rsid w:val="001D19C9"/>
    <w:rsid w:val="001D2FA3"/>
    <w:rsid w:val="001D4B81"/>
    <w:rsid w:val="001E353A"/>
    <w:rsid w:val="001E6E69"/>
    <w:rsid w:val="001F0B33"/>
    <w:rsid w:val="001F158A"/>
    <w:rsid w:val="001F1ECD"/>
    <w:rsid w:val="001F6947"/>
    <w:rsid w:val="00200051"/>
    <w:rsid w:val="00203626"/>
    <w:rsid w:val="0020367A"/>
    <w:rsid w:val="00206647"/>
    <w:rsid w:val="002070BA"/>
    <w:rsid w:val="00210402"/>
    <w:rsid w:val="0021298C"/>
    <w:rsid w:val="00214481"/>
    <w:rsid w:val="00216524"/>
    <w:rsid w:val="0021707D"/>
    <w:rsid w:val="002230DA"/>
    <w:rsid w:val="00232B82"/>
    <w:rsid w:val="002336C3"/>
    <w:rsid w:val="00236898"/>
    <w:rsid w:val="00240B90"/>
    <w:rsid w:val="00242746"/>
    <w:rsid w:val="002448E1"/>
    <w:rsid w:val="0024494C"/>
    <w:rsid w:val="00246335"/>
    <w:rsid w:val="0025520B"/>
    <w:rsid w:val="00261675"/>
    <w:rsid w:val="00261DA8"/>
    <w:rsid w:val="002634A6"/>
    <w:rsid w:val="00273C66"/>
    <w:rsid w:val="00276C72"/>
    <w:rsid w:val="002770A9"/>
    <w:rsid w:val="002809AC"/>
    <w:rsid w:val="00281A69"/>
    <w:rsid w:val="00281E8C"/>
    <w:rsid w:val="00282FB8"/>
    <w:rsid w:val="00286299"/>
    <w:rsid w:val="00290069"/>
    <w:rsid w:val="00291F30"/>
    <w:rsid w:val="00293334"/>
    <w:rsid w:val="00293F15"/>
    <w:rsid w:val="00294E67"/>
    <w:rsid w:val="00295416"/>
    <w:rsid w:val="002A3E63"/>
    <w:rsid w:val="002B2536"/>
    <w:rsid w:val="002B35BE"/>
    <w:rsid w:val="002B4D8C"/>
    <w:rsid w:val="002C05C1"/>
    <w:rsid w:val="002C7571"/>
    <w:rsid w:val="002D4C4C"/>
    <w:rsid w:val="002D7DD7"/>
    <w:rsid w:val="002E06E7"/>
    <w:rsid w:val="002E0E57"/>
    <w:rsid w:val="002E31DA"/>
    <w:rsid w:val="002E33AD"/>
    <w:rsid w:val="002E4F8E"/>
    <w:rsid w:val="002F5B4D"/>
    <w:rsid w:val="00301891"/>
    <w:rsid w:val="00302DF5"/>
    <w:rsid w:val="0030452C"/>
    <w:rsid w:val="00304E97"/>
    <w:rsid w:val="003050D6"/>
    <w:rsid w:val="003154A2"/>
    <w:rsid w:val="00315925"/>
    <w:rsid w:val="003160D5"/>
    <w:rsid w:val="003173A3"/>
    <w:rsid w:val="00321C57"/>
    <w:rsid w:val="00321CDD"/>
    <w:rsid w:val="00326FCF"/>
    <w:rsid w:val="0032756C"/>
    <w:rsid w:val="003315CE"/>
    <w:rsid w:val="00334F66"/>
    <w:rsid w:val="00342F99"/>
    <w:rsid w:val="00346F4F"/>
    <w:rsid w:val="00347454"/>
    <w:rsid w:val="00351607"/>
    <w:rsid w:val="00353A4C"/>
    <w:rsid w:val="00353A97"/>
    <w:rsid w:val="003540B5"/>
    <w:rsid w:val="00356427"/>
    <w:rsid w:val="00356847"/>
    <w:rsid w:val="00357D5E"/>
    <w:rsid w:val="003619F3"/>
    <w:rsid w:val="0036354E"/>
    <w:rsid w:val="00364638"/>
    <w:rsid w:val="00367F1A"/>
    <w:rsid w:val="003706FA"/>
    <w:rsid w:val="00371CA3"/>
    <w:rsid w:val="0037238F"/>
    <w:rsid w:val="00372D41"/>
    <w:rsid w:val="0037767E"/>
    <w:rsid w:val="00380B79"/>
    <w:rsid w:val="00381F24"/>
    <w:rsid w:val="00382F2C"/>
    <w:rsid w:val="003866F2"/>
    <w:rsid w:val="003A2C73"/>
    <w:rsid w:val="003A37AC"/>
    <w:rsid w:val="003B04C1"/>
    <w:rsid w:val="003B159B"/>
    <w:rsid w:val="003B43E6"/>
    <w:rsid w:val="003B49F1"/>
    <w:rsid w:val="003C45D3"/>
    <w:rsid w:val="003C6D30"/>
    <w:rsid w:val="003D1C69"/>
    <w:rsid w:val="003D5163"/>
    <w:rsid w:val="003F2711"/>
    <w:rsid w:val="004003F0"/>
    <w:rsid w:val="00400568"/>
    <w:rsid w:val="00406E9D"/>
    <w:rsid w:val="00407E4A"/>
    <w:rsid w:val="00410DCC"/>
    <w:rsid w:val="004132C7"/>
    <w:rsid w:val="00416023"/>
    <w:rsid w:val="0042057F"/>
    <w:rsid w:val="0042283F"/>
    <w:rsid w:val="004243AD"/>
    <w:rsid w:val="004252D2"/>
    <w:rsid w:val="00433C1E"/>
    <w:rsid w:val="004355BE"/>
    <w:rsid w:val="00435A7F"/>
    <w:rsid w:val="00436E0E"/>
    <w:rsid w:val="00445094"/>
    <w:rsid w:val="00445514"/>
    <w:rsid w:val="00453AC2"/>
    <w:rsid w:val="00454BDC"/>
    <w:rsid w:val="004567F1"/>
    <w:rsid w:val="00456B68"/>
    <w:rsid w:val="00461A4E"/>
    <w:rsid w:val="004626C4"/>
    <w:rsid w:val="00483369"/>
    <w:rsid w:val="00484EED"/>
    <w:rsid w:val="004A163D"/>
    <w:rsid w:val="004A22E8"/>
    <w:rsid w:val="004A5A81"/>
    <w:rsid w:val="004B116B"/>
    <w:rsid w:val="004B4B84"/>
    <w:rsid w:val="004C4AC4"/>
    <w:rsid w:val="004D24B6"/>
    <w:rsid w:val="004D3817"/>
    <w:rsid w:val="004D4398"/>
    <w:rsid w:val="004D5F3F"/>
    <w:rsid w:val="004E0497"/>
    <w:rsid w:val="004F3AE7"/>
    <w:rsid w:val="004F6B44"/>
    <w:rsid w:val="00506DE4"/>
    <w:rsid w:val="005072A8"/>
    <w:rsid w:val="005105DB"/>
    <w:rsid w:val="00510821"/>
    <w:rsid w:val="00514AFE"/>
    <w:rsid w:val="00515E5B"/>
    <w:rsid w:val="00536B9F"/>
    <w:rsid w:val="00536BC5"/>
    <w:rsid w:val="005406C7"/>
    <w:rsid w:val="00543AC1"/>
    <w:rsid w:val="00545B74"/>
    <w:rsid w:val="00546773"/>
    <w:rsid w:val="00547655"/>
    <w:rsid w:val="00550DFE"/>
    <w:rsid w:val="005514A9"/>
    <w:rsid w:val="00551947"/>
    <w:rsid w:val="00555816"/>
    <w:rsid w:val="005569D9"/>
    <w:rsid w:val="0055701B"/>
    <w:rsid w:val="00557CD4"/>
    <w:rsid w:val="00557F78"/>
    <w:rsid w:val="005618B3"/>
    <w:rsid w:val="0056210D"/>
    <w:rsid w:val="00562A16"/>
    <w:rsid w:val="00563C8D"/>
    <w:rsid w:val="005655B0"/>
    <w:rsid w:val="00566082"/>
    <w:rsid w:val="005727E0"/>
    <w:rsid w:val="00574440"/>
    <w:rsid w:val="005778B2"/>
    <w:rsid w:val="00587E5C"/>
    <w:rsid w:val="00595019"/>
    <w:rsid w:val="00596452"/>
    <w:rsid w:val="005A41F8"/>
    <w:rsid w:val="005B0ADB"/>
    <w:rsid w:val="005B1E5F"/>
    <w:rsid w:val="005B24CA"/>
    <w:rsid w:val="005B2757"/>
    <w:rsid w:val="005B5F18"/>
    <w:rsid w:val="005B7AED"/>
    <w:rsid w:val="005C1785"/>
    <w:rsid w:val="005C180E"/>
    <w:rsid w:val="005C3401"/>
    <w:rsid w:val="005C4495"/>
    <w:rsid w:val="005C54E5"/>
    <w:rsid w:val="005C7F6C"/>
    <w:rsid w:val="005D0FC5"/>
    <w:rsid w:val="005D2B6F"/>
    <w:rsid w:val="005D3B1C"/>
    <w:rsid w:val="005D3EE6"/>
    <w:rsid w:val="005D7C05"/>
    <w:rsid w:val="005E0CAE"/>
    <w:rsid w:val="005E34A8"/>
    <w:rsid w:val="005E62B9"/>
    <w:rsid w:val="005E69F9"/>
    <w:rsid w:val="005E777C"/>
    <w:rsid w:val="005E7A83"/>
    <w:rsid w:val="005F14C9"/>
    <w:rsid w:val="005F3AE5"/>
    <w:rsid w:val="005F3E17"/>
    <w:rsid w:val="005F74C0"/>
    <w:rsid w:val="0060085D"/>
    <w:rsid w:val="00605F8C"/>
    <w:rsid w:val="006072BE"/>
    <w:rsid w:val="006102B1"/>
    <w:rsid w:val="006106D8"/>
    <w:rsid w:val="00614EFE"/>
    <w:rsid w:val="00621324"/>
    <w:rsid w:val="006245AB"/>
    <w:rsid w:val="006304FB"/>
    <w:rsid w:val="006312A5"/>
    <w:rsid w:val="00632026"/>
    <w:rsid w:val="00632042"/>
    <w:rsid w:val="00634729"/>
    <w:rsid w:val="0064340D"/>
    <w:rsid w:val="006618D1"/>
    <w:rsid w:val="00663BC1"/>
    <w:rsid w:val="00664FFF"/>
    <w:rsid w:val="00666FF9"/>
    <w:rsid w:val="006745D6"/>
    <w:rsid w:val="0067460E"/>
    <w:rsid w:val="006867EA"/>
    <w:rsid w:val="00687958"/>
    <w:rsid w:val="00687B3C"/>
    <w:rsid w:val="00692042"/>
    <w:rsid w:val="00692F20"/>
    <w:rsid w:val="00696FC9"/>
    <w:rsid w:val="00697D0E"/>
    <w:rsid w:val="006A132C"/>
    <w:rsid w:val="006A694D"/>
    <w:rsid w:val="006B0685"/>
    <w:rsid w:val="006C2424"/>
    <w:rsid w:val="006C4267"/>
    <w:rsid w:val="006C50B5"/>
    <w:rsid w:val="006C51F6"/>
    <w:rsid w:val="006C5AA7"/>
    <w:rsid w:val="006C7565"/>
    <w:rsid w:val="006D78AA"/>
    <w:rsid w:val="006E3B44"/>
    <w:rsid w:val="006E6D10"/>
    <w:rsid w:val="006F582B"/>
    <w:rsid w:val="00703E48"/>
    <w:rsid w:val="007047F8"/>
    <w:rsid w:val="0070550D"/>
    <w:rsid w:val="007200A5"/>
    <w:rsid w:val="00721186"/>
    <w:rsid w:val="00725510"/>
    <w:rsid w:val="00726F90"/>
    <w:rsid w:val="00734930"/>
    <w:rsid w:val="00735149"/>
    <w:rsid w:val="007367D7"/>
    <w:rsid w:val="0074115A"/>
    <w:rsid w:val="00741D05"/>
    <w:rsid w:val="00742812"/>
    <w:rsid w:val="007434C7"/>
    <w:rsid w:val="0074384B"/>
    <w:rsid w:val="007452DE"/>
    <w:rsid w:val="007518B9"/>
    <w:rsid w:val="00752172"/>
    <w:rsid w:val="007534CB"/>
    <w:rsid w:val="0076463A"/>
    <w:rsid w:val="00777C45"/>
    <w:rsid w:val="00781302"/>
    <w:rsid w:val="007842E0"/>
    <w:rsid w:val="00784F8A"/>
    <w:rsid w:val="00785E23"/>
    <w:rsid w:val="0078780A"/>
    <w:rsid w:val="00793EE5"/>
    <w:rsid w:val="00794CD4"/>
    <w:rsid w:val="007C2940"/>
    <w:rsid w:val="007C343F"/>
    <w:rsid w:val="007C4821"/>
    <w:rsid w:val="007C5479"/>
    <w:rsid w:val="007C6891"/>
    <w:rsid w:val="007D719B"/>
    <w:rsid w:val="007E1298"/>
    <w:rsid w:val="007E4B5C"/>
    <w:rsid w:val="007E4BDC"/>
    <w:rsid w:val="007E4DC0"/>
    <w:rsid w:val="007F4D0A"/>
    <w:rsid w:val="00800174"/>
    <w:rsid w:val="00801D40"/>
    <w:rsid w:val="00801D5D"/>
    <w:rsid w:val="00802418"/>
    <w:rsid w:val="00806451"/>
    <w:rsid w:val="0081573E"/>
    <w:rsid w:val="008157C6"/>
    <w:rsid w:val="00821DC2"/>
    <w:rsid w:val="00826E48"/>
    <w:rsid w:val="0083211B"/>
    <w:rsid w:val="00842F19"/>
    <w:rsid w:val="008503DD"/>
    <w:rsid w:val="0085373C"/>
    <w:rsid w:val="00853C2C"/>
    <w:rsid w:val="00853C7B"/>
    <w:rsid w:val="00856036"/>
    <w:rsid w:val="00856D51"/>
    <w:rsid w:val="0086108B"/>
    <w:rsid w:val="0086225E"/>
    <w:rsid w:val="00863B0C"/>
    <w:rsid w:val="00864F5E"/>
    <w:rsid w:val="00866D76"/>
    <w:rsid w:val="00870945"/>
    <w:rsid w:val="00870B78"/>
    <w:rsid w:val="008742BA"/>
    <w:rsid w:val="00880312"/>
    <w:rsid w:val="008818BE"/>
    <w:rsid w:val="0088236F"/>
    <w:rsid w:val="00885549"/>
    <w:rsid w:val="00892AF7"/>
    <w:rsid w:val="00897199"/>
    <w:rsid w:val="00897CD9"/>
    <w:rsid w:val="008A43BC"/>
    <w:rsid w:val="008A6A2A"/>
    <w:rsid w:val="008B050E"/>
    <w:rsid w:val="008B0996"/>
    <w:rsid w:val="008B1AC3"/>
    <w:rsid w:val="008C1FDE"/>
    <w:rsid w:val="008C2050"/>
    <w:rsid w:val="008C533E"/>
    <w:rsid w:val="008D0F5D"/>
    <w:rsid w:val="008D2051"/>
    <w:rsid w:val="008E09D0"/>
    <w:rsid w:val="008E2775"/>
    <w:rsid w:val="008E3D01"/>
    <w:rsid w:val="008E6496"/>
    <w:rsid w:val="008E66ED"/>
    <w:rsid w:val="008E7334"/>
    <w:rsid w:val="008F0853"/>
    <w:rsid w:val="008F480B"/>
    <w:rsid w:val="008F4901"/>
    <w:rsid w:val="008F64FC"/>
    <w:rsid w:val="0090683B"/>
    <w:rsid w:val="009075EC"/>
    <w:rsid w:val="00907A01"/>
    <w:rsid w:val="00915E30"/>
    <w:rsid w:val="00924394"/>
    <w:rsid w:val="00932762"/>
    <w:rsid w:val="00936F8D"/>
    <w:rsid w:val="009409F7"/>
    <w:rsid w:val="009450B3"/>
    <w:rsid w:val="00946123"/>
    <w:rsid w:val="00946452"/>
    <w:rsid w:val="00955EF5"/>
    <w:rsid w:val="00963DCB"/>
    <w:rsid w:val="00971071"/>
    <w:rsid w:val="00971FEB"/>
    <w:rsid w:val="00975ACC"/>
    <w:rsid w:val="00975B1E"/>
    <w:rsid w:val="0097672D"/>
    <w:rsid w:val="0098229F"/>
    <w:rsid w:val="009910F1"/>
    <w:rsid w:val="00991D7D"/>
    <w:rsid w:val="00992766"/>
    <w:rsid w:val="009929E1"/>
    <w:rsid w:val="00993737"/>
    <w:rsid w:val="00995C20"/>
    <w:rsid w:val="009961CE"/>
    <w:rsid w:val="00996851"/>
    <w:rsid w:val="00997C73"/>
    <w:rsid w:val="009C11E3"/>
    <w:rsid w:val="009C34E1"/>
    <w:rsid w:val="009D4FAA"/>
    <w:rsid w:val="009E507F"/>
    <w:rsid w:val="009E70AC"/>
    <w:rsid w:val="009F061A"/>
    <w:rsid w:val="009F2D2E"/>
    <w:rsid w:val="009F3C19"/>
    <w:rsid w:val="009F57B3"/>
    <w:rsid w:val="009F5DED"/>
    <w:rsid w:val="009F7D49"/>
    <w:rsid w:val="00A00779"/>
    <w:rsid w:val="00A0305E"/>
    <w:rsid w:val="00A0331A"/>
    <w:rsid w:val="00A04797"/>
    <w:rsid w:val="00A10573"/>
    <w:rsid w:val="00A10FDB"/>
    <w:rsid w:val="00A214A6"/>
    <w:rsid w:val="00A21F07"/>
    <w:rsid w:val="00A2475F"/>
    <w:rsid w:val="00A247E6"/>
    <w:rsid w:val="00A33E36"/>
    <w:rsid w:val="00A34227"/>
    <w:rsid w:val="00A37011"/>
    <w:rsid w:val="00A41E18"/>
    <w:rsid w:val="00A42C38"/>
    <w:rsid w:val="00A42DE2"/>
    <w:rsid w:val="00A45AC6"/>
    <w:rsid w:val="00A525CD"/>
    <w:rsid w:val="00A54931"/>
    <w:rsid w:val="00A5671A"/>
    <w:rsid w:val="00A57B08"/>
    <w:rsid w:val="00A639F7"/>
    <w:rsid w:val="00A64E4E"/>
    <w:rsid w:val="00A705F5"/>
    <w:rsid w:val="00A80219"/>
    <w:rsid w:val="00A821F2"/>
    <w:rsid w:val="00A83BA7"/>
    <w:rsid w:val="00A97939"/>
    <w:rsid w:val="00AA6AED"/>
    <w:rsid w:val="00AB3C91"/>
    <w:rsid w:val="00AB46B6"/>
    <w:rsid w:val="00AC3D11"/>
    <w:rsid w:val="00AD484E"/>
    <w:rsid w:val="00AD6035"/>
    <w:rsid w:val="00AE370E"/>
    <w:rsid w:val="00AE3FC2"/>
    <w:rsid w:val="00AE5CCC"/>
    <w:rsid w:val="00AE6311"/>
    <w:rsid w:val="00AF05E1"/>
    <w:rsid w:val="00AF0726"/>
    <w:rsid w:val="00AF3244"/>
    <w:rsid w:val="00AF67E4"/>
    <w:rsid w:val="00AF70A0"/>
    <w:rsid w:val="00B008C9"/>
    <w:rsid w:val="00B0101A"/>
    <w:rsid w:val="00B05638"/>
    <w:rsid w:val="00B23FBB"/>
    <w:rsid w:val="00B25564"/>
    <w:rsid w:val="00B274AD"/>
    <w:rsid w:val="00B320C7"/>
    <w:rsid w:val="00B34F3B"/>
    <w:rsid w:val="00B36345"/>
    <w:rsid w:val="00B37409"/>
    <w:rsid w:val="00B40D00"/>
    <w:rsid w:val="00B41C81"/>
    <w:rsid w:val="00B42942"/>
    <w:rsid w:val="00B4313A"/>
    <w:rsid w:val="00B434E5"/>
    <w:rsid w:val="00B450F7"/>
    <w:rsid w:val="00B51129"/>
    <w:rsid w:val="00B518F5"/>
    <w:rsid w:val="00B54F52"/>
    <w:rsid w:val="00B61F9F"/>
    <w:rsid w:val="00B72BB1"/>
    <w:rsid w:val="00B7482B"/>
    <w:rsid w:val="00B74A2F"/>
    <w:rsid w:val="00B76179"/>
    <w:rsid w:val="00B8243F"/>
    <w:rsid w:val="00B83D54"/>
    <w:rsid w:val="00B84934"/>
    <w:rsid w:val="00B864FD"/>
    <w:rsid w:val="00B91852"/>
    <w:rsid w:val="00B92C27"/>
    <w:rsid w:val="00B940CE"/>
    <w:rsid w:val="00BA1D5B"/>
    <w:rsid w:val="00BA5A7A"/>
    <w:rsid w:val="00BB14B4"/>
    <w:rsid w:val="00BB33B0"/>
    <w:rsid w:val="00BB417C"/>
    <w:rsid w:val="00BB5961"/>
    <w:rsid w:val="00BC01FB"/>
    <w:rsid w:val="00BD18BD"/>
    <w:rsid w:val="00BD6C25"/>
    <w:rsid w:val="00BE4820"/>
    <w:rsid w:val="00C0144B"/>
    <w:rsid w:val="00C01F5A"/>
    <w:rsid w:val="00C034B7"/>
    <w:rsid w:val="00C04D0E"/>
    <w:rsid w:val="00C07E98"/>
    <w:rsid w:val="00C11F82"/>
    <w:rsid w:val="00C13020"/>
    <w:rsid w:val="00C141FD"/>
    <w:rsid w:val="00C14B8C"/>
    <w:rsid w:val="00C16B45"/>
    <w:rsid w:val="00C20699"/>
    <w:rsid w:val="00C21844"/>
    <w:rsid w:val="00C25A6C"/>
    <w:rsid w:val="00C26340"/>
    <w:rsid w:val="00C26BC1"/>
    <w:rsid w:val="00C3161C"/>
    <w:rsid w:val="00C32CC7"/>
    <w:rsid w:val="00C3323F"/>
    <w:rsid w:val="00C34398"/>
    <w:rsid w:val="00C47222"/>
    <w:rsid w:val="00C62748"/>
    <w:rsid w:val="00C666D9"/>
    <w:rsid w:val="00C66F48"/>
    <w:rsid w:val="00C74821"/>
    <w:rsid w:val="00C748EC"/>
    <w:rsid w:val="00C75BAB"/>
    <w:rsid w:val="00C8188A"/>
    <w:rsid w:val="00C81C80"/>
    <w:rsid w:val="00C92D9A"/>
    <w:rsid w:val="00C93DE1"/>
    <w:rsid w:val="00C95705"/>
    <w:rsid w:val="00CA58CC"/>
    <w:rsid w:val="00CA6ED8"/>
    <w:rsid w:val="00CB415A"/>
    <w:rsid w:val="00CB4737"/>
    <w:rsid w:val="00CB57A8"/>
    <w:rsid w:val="00CC03CD"/>
    <w:rsid w:val="00CC1C66"/>
    <w:rsid w:val="00CD728F"/>
    <w:rsid w:val="00CD75B9"/>
    <w:rsid w:val="00CE00DB"/>
    <w:rsid w:val="00CE4ED8"/>
    <w:rsid w:val="00CE5A6C"/>
    <w:rsid w:val="00CF0447"/>
    <w:rsid w:val="00CF6EB4"/>
    <w:rsid w:val="00D0149C"/>
    <w:rsid w:val="00D01EEC"/>
    <w:rsid w:val="00D0270B"/>
    <w:rsid w:val="00D02865"/>
    <w:rsid w:val="00D07A35"/>
    <w:rsid w:val="00D10926"/>
    <w:rsid w:val="00D115EC"/>
    <w:rsid w:val="00D116BF"/>
    <w:rsid w:val="00D117DA"/>
    <w:rsid w:val="00D16A66"/>
    <w:rsid w:val="00D17879"/>
    <w:rsid w:val="00D23296"/>
    <w:rsid w:val="00D2423E"/>
    <w:rsid w:val="00D24EEA"/>
    <w:rsid w:val="00D26C9C"/>
    <w:rsid w:val="00D31BE3"/>
    <w:rsid w:val="00D32618"/>
    <w:rsid w:val="00D32BF2"/>
    <w:rsid w:val="00D347B9"/>
    <w:rsid w:val="00D4046A"/>
    <w:rsid w:val="00D4096F"/>
    <w:rsid w:val="00D42B7F"/>
    <w:rsid w:val="00D513FE"/>
    <w:rsid w:val="00D51591"/>
    <w:rsid w:val="00D528BD"/>
    <w:rsid w:val="00D60FA4"/>
    <w:rsid w:val="00D634F2"/>
    <w:rsid w:val="00D66664"/>
    <w:rsid w:val="00D77400"/>
    <w:rsid w:val="00D80FBC"/>
    <w:rsid w:val="00D8321A"/>
    <w:rsid w:val="00D84743"/>
    <w:rsid w:val="00D875A8"/>
    <w:rsid w:val="00D96275"/>
    <w:rsid w:val="00D97BD5"/>
    <w:rsid w:val="00DA0C4C"/>
    <w:rsid w:val="00DA43C6"/>
    <w:rsid w:val="00DB17F8"/>
    <w:rsid w:val="00DB19E5"/>
    <w:rsid w:val="00DB76B5"/>
    <w:rsid w:val="00DC3D16"/>
    <w:rsid w:val="00DC6BBD"/>
    <w:rsid w:val="00DD3537"/>
    <w:rsid w:val="00DD731D"/>
    <w:rsid w:val="00DE09F4"/>
    <w:rsid w:val="00DE10E0"/>
    <w:rsid w:val="00DE1F95"/>
    <w:rsid w:val="00DE43CC"/>
    <w:rsid w:val="00DE4B18"/>
    <w:rsid w:val="00DE6E1B"/>
    <w:rsid w:val="00DF0131"/>
    <w:rsid w:val="00DF6BFA"/>
    <w:rsid w:val="00E01756"/>
    <w:rsid w:val="00E03239"/>
    <w:rsid w:val="00E06065"/>
    <w:rsid w:val="00E066E8"/>
    <w:rsid w:val="00E133E4"/>
    <w:rsid w:val="00E1409D"/>
    <w:rsid w:val="00E1729E"/>
    <w:rsid w:val="00E22230"/>
    <w:rsid w:val="00E33209"/>
    <w:rsid w:val="00E353C8"/>
    <w:rsid w:val="00E41874"/>
    <w:rsid w:val="00E4196D"/>
    <w:rsid w:val="00E44CDF"/>
    <w:rsid w:val="00E47399"/>
    <w:rsid w:val="00E541EF"/>
    <w:rsid w:val="00E55663"/>
    <w:rsid w:val="00E60742"/>
    <w:rsid w:val="00E6184F"/>
    <w:rsid w:val="00E71947"/>
    <w:rsid w:val="00E72B90"/>
    <w:rsid w:val="00E766F0"/>
    <w:rsid w:val="00E76F16"/>
    <w:rsid w:val="00E76FFE"/>
    <w:rsid w:val="00E8036C"/>
    <w:rsid w:val="00E83B04"/>
    <w:rsid w:val="00E93AE4"/>
    <w:rsid w:val="00E97D80"/>
    <w:rsid w:val="00EA0B1B"/>
    <w:rsid w:val="00EA1A6F"/>
    <w:rsid w:val="00EA384D"/>
    <w:rsid w:val="00EA40AE"/>
    <w:rsid w:val="00EA4D88"/>
    <w:rsid w:val="00EA55E4"/>
    <w:rsid w:val="00EA6609"/>
    <w:rsid w:val="00EB169B"/>
    <w:rsid w:val="00ED6B7E"/>
    <w:rsid w:val="00ED7A6B"/>
    <w:rsid w:val="00EE422A"/>
    <w:rsid w:val="00EE6CC1"/>
    <w:rsid w:val="00EF24A5"/>
    <w:rsid w:val="00EF6E0C"/>
    <w:rsid w:val="00EF7B93"/>
    <w:rsid w:val="00F025F9"/>
    <w:rsid w:val="00F05BA1"/>
    <w:rsid w:val="00F13138"/>
    <w:rsid w:val="00F1531B"/>
    <w:rsid w:val="00F15459"/>
    <w:rsid w:val="00F15BD4"/>
    <w:rsid w:val="00F17B3C"/>
    <w:rsid w:val="00F206BD"/>
    <w:rsid w:val="00F21890"/>
    <w:rsid w:val="00F23642"/>
    <w:rsid w:val="00F23BC1"/>
    <w:rsid w:val="00F3480C"/>
    <w:rsid w:val="00F35AE1"/>
    <w:rsid w:val="00F36D84"/>
    <w:rsid w:val="00F40927"/>
    <w:rsid w:val="00F54E43"/>
    <w:rsid w:val="00F5715A"/>
    <w:rsid w:val="00F60BEE"/>
    <w:rsid w:val="00F636D7"/>
    <w:rsid w:val="00F70648"/>
    <w:rsid w:val="00F72F59"/>
    <w:rsid w:val="00F73D68"/>
    <w:rsid w:val="00F76C4A"/>
    <w:rsid w:val="00F81C7C"/>
    <w:rsid w:val="00F83D6D"/>
    <w:rsid w:val="00F86F78"/>
    <w:rsid w:val="00F87533"/>
    <w:rsid w:val="00F935C3"/>
    <w:rsid w:val="00F93F70"/>
    <w:rsid w:val="00F95CF7"/>
    <w:rsid w:val="00FA0345"/>
    <w:rsid w:val="00FA24A8"/>
    <w:rsid w:val="00FA3B7A"/>
    <w:rsid w:val="00FA4D39"/>
    <w:rsid w:val="00FA67C9"/>
    <w:rsid w:val="00FB312B"/>
    <w:rsid w:val="00FB431B"/>
    <w:rsid w:val="00FC1BF1"/>
    <w:rsid w:val="00FC3971"/>
    <w:rsid w:val="00FC4FF0"/>
    <w:rsid w:val="00FD0E7D"/>
    <w:rsid w:val="00FD337E"/>
    <w:rsid w:val="00FD79B7"/>
    <w:rsid w:val="00FE17FB"/>
    <w:rsid w:val="00FE243E"/>
    <w:rsid w:val="00FE422B"/>
    <w:rsid w:val="00FF2188"/>
    <w:rsid w:val="00FF2762"/>
    <w:rsid w:val="00FF5213"/>
    <w:rsid w:val="00FF5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82F87"/>
  <w15:chartTrackingRefBased/>
  <w15:docId w15:val="{E2AAD3DE-1E85-4B78-A5BD-2653DDA5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60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4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49E0"/>
  </w:style>
  <w:style w:type="paragraph" w:styleId="Footer">
    <w:name w:val="footer"/>
    <w:basedOn w:val="Normal"/>
    <w:link w:val="FooterChar"/>
    <w:uiPriority w:val="99"/>
    <w:unhideWhenUsed/>
    <w:rsid w:val="001349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4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3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96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448636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68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66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34123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CC60DD0C128C44AC2AE3F1766FFB2F" ma:contentTypeVersion="11" ma:contentTypeDescription="Create a new document." ma:contentTypeScope="" ma:versionID="c31cf8368e38ce17adb65655a017c40c">
  <xsd:schema xmlns:xsd="http://www.w3.org/2001/XMLSchema" xmlns:xs="http://www.w3.org/2001/XMLSchema" xmlns:p="http://schemas.microsoft.com/office/2006/metadata/properties" xmlns:ns3="8ae24df3-387c-463a-b13b-bf0b5eefbe67" xmlns:ns4="1a3accb0-1a4a-4ab7-a8eb-f9cbd52ac2f0" targetNamespace="http://schemas.microsoft.com/office/2006/metadata/properties" ma:root="true" ma:fieldsID="53f5395bcdb16e20936896afb31ee81b" ns3:_="" ns4:_="">
    <xsd:import namespace="8ae24df3-387c-463a-b13b-bf0b5eefbe67"/>
    <xsd:import namespace="1a3accb0-1a4a-4ab7-a8eb-f9cbd52ac2f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e24df3-387c-463a-b13b-bf0b5eefb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3accb0-1a4a-4ab7-a8eb-f9cbd52ac2f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3DD523-BCB8-4631-A2E0-B614BE2077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775B7B1-2F97-46AC-966A-4821452D8D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e24df3-387c-463a-b13b-bf0b5eefbe67"/>
    <ds:schemaRef ds:uri="1a3accb0-1a4a-4ab7-a8eb-f9cbd52ac2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D002005-FD64-4930-AAFE-041837BC0FB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2</TotalTime>
  <Pages>2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wazilwenkosi Mpofu</dc:creator>
  <cp:keywords/>
  <dc:description/>
  <cp:lastModifiedBy>Lwazilwenkosi Mpofu</cp:lastModifiedBy>
  <cp:revision>722</cp:revision>
  <cp:lastPrinted>2020-03-15T20:39:00Z</cp:lastPrinted>
  <dcterms:created xsi:type="dcterms:W3CDTF">2019-09-29T19:38:00Z</dcterms:created>
  <dcterms:modified xsi:type="dcterms:W3CDTF">2020-03-1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5CC60DD0C128C44AC2AE3F1766FFB2F</vt:lpwstr>
  </property>
</Properties>
</file>